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internship-application-letter"/>
    <w:p>
      <w:pPr>
        <w:pStyle w:val="Heading1"/>
      </w:pPr>
      <w:r>
        <w:t xml:space="preserve">INTERNSHIP APPLICATION LETTER</w:t>
      </w:r>
    </w:p>
    <w:p>
      <w:pPr>
        <w:pStyle w:val="FirstParagraph"/>
      </w:pPr>
      <w:r>
        <w:t xml:space="preserve">Amira Hassan</w:t>
      </w:r>
      <w:r>
        <w:br/>
      </w:r>
      <w:r>
        <w:t xml:space="preserve">123 Al-Azhar Street, Garden City</w:t>
      </w:r>
      <w:r>
        <w:br/>
      </w:r>
      <w:r>
        <w:t xml:space="preserve">Cairo, Egypt 11566</w:t>
      </w:r>
      <w:r>
        <w:br/>
      </w:r>
      <w:r>
        <w:t xml:space="preserve">October 26, 2023</w:t>
      </w:r>
    </w:p>
    <w:p>
      <w:pPr>
        <w:pStyle w:val="BodyText"/>
      </w:pPr>
      <w:r>
        <w:rPr>
          <w:bCs/>
          <w:b/>
        </w:rPr>
        <w:t xml:space="preserve">Dear Hiring Committee,</w:t>
      </w:r>
    </w:p>
    <w:p>
      <w:pPr>
        <w:pStyle w:val="BodyText"/>
      </w:pPr>
      <w:r>
        <w:t xml:space="preserve">It is with profound enthusiasm that I submit my application for the Acting Internship position at your esteemed institution in Egypt Cairo. As a dedicated aspiring Actor deeply committed to mastering the craft within Egypt's vibrant cultural landscape, I am eager to contribute my passion and skills to your renowned production company. This</w:t>
      </w:r>
      <w:r>
        <w:t xml:space="preserve"> </w:t>
      </w:r>
      <w:r>
        <w:rPr>
          <w:iCs/>
          <w:i/>
        </w:rPr>
        <w:t xml:space="preserve">Internship Application Letter</w:t>
      </w:r>
      <w:r>
        <w:t xml:space="preserve"> </w:t>
      </w:r>
      <w:r>
        <w:t xml:space="preserve">serves as a formal expression of my unwavering dedication to becoming an integral part of Cairo's thriving artistic community while immersing myself in the rich theatrical traditions that have shaped Egyptian storytelling for generations.</w:t>
      </w:r>
    </w:p>
    <w:p>
      <w:pPr>
        <w:pStyle w:val="BodyText"/>
      </w:pPr>
      <w:r>
        <w:t xml:space="preserve">My journey as an Actor began at Cairo University's Faculty of Arts, where I graduated with honors in Performing Arts. Throughout my academic career, I have consistently sought opportunities to deepen my understanding of character development and cultural authenticity—principles that resonate profoundly with Egypt Cairo's unique theatrical ecosystem. I have participated in over 20 campus productions, including Shakespearean adaptations reimagined through an Egyptian lens and contemporary plays addressing modern societal issues. Most notably, my lead role in "The Last Train to Luxor" at the Egyptian National Theatre earned critical acclaim for its nuanced portrayal of cross-generational conflict within a Cairene family. This experience taught me that true acting transcends language—it requires understanding the heartbeat of the community you represent, which is why I am drawn specifically to an internship in Egypt Cairo where cultural authenticity is non-negotiable.</w:t>
      </w:r>
    </w:p>
    <w:p>
      <w:pPr>
        <w:pStyle w:val="BodyText"/>
      </w:pPr>
      <w:r>
        <w:t xml:space="preserve">What sets my approach apart as an Actor is my commitment to research-based performance. For a recent adaptation of "Antigone" set in contemporary Shubra, I spent weeks observing local market dynamics, interviewing elderly residents about their memories of the 1952 revolution, and studying traditional Egyptian storytelling rhythms. This process transformed me from a conventional performer into an Actor who embodies cultural context rather than merely performing within it. I understand that Egypt Cairo's theater scene isn't just about presenting stories—it's about preserving heritage while pushing artistic boundaries. My internship application reflects this philosophy: I seek not merely to observe but to actively engage with the city's creative pulse through hands-on work in your production pipeline.</w:t>
      </w:r>
    </w:p>
    <w:p>
      <w:pPr>
        <w:pStyle w:val="BodyText"/>
      </w:pPr>
      <w:r>
        <w:t xml:space="preserve">I am particularly inspired by your recent project "Nile Echoes," which reinterprets ancient Egyptian myths for modern audiences. The way your team integrated traditional belly dance movements with contemporary acting techniques demonstrated the very innovation I hope to contribute to during my internship. Having studied under Master Ahmed El-Sayed at Cairo's Institute of Dramatic Arts, where we analyzed how Molière's works influenced 19th-century Egyptian playwrights like Tawfiq Al-Hakim, I possess a deep appreciation for Egypt Cairo's artistic lineage. My training includes intensive workshops in voice modulation for Arabic dialects across the Nile Valley and physical theater techniques that honor both classical Egyptian dance traditions and Western methodologies—an invaluable asset for collaborative work in your multicultural production environment.</w:t>
      </w:r>
    </w:p>
    <w:p>
      <w:pPr>
        <w:pStyle w:val="BodyText"/>
      </w:pPr>
      <w:r>
        <w:t xml:space="preserve">Beyond technical skills, I bring a unique perspective shaped by my volunteer work with "Theatre Without Walls," an NGO that brings performances to underserved neighborhoods across Egypt Cairo. For six months, I co-created and performed interactive pieces addressing youth unemployment in Imbaba, using improvisation techniques adapted from Egyptian street theater (Hikayat). This experience taught me to listen deeply—to the rhythms of local communities and the unspoken stories in their gestures. As an Actor intern, I am prepared to contribute this grassroots understanding while learning from your professional ensemble. I recognize that Egypt Cairo's theater scene thrives on such reciprocity between artists and audience, where every performance becomes a dialogue rather than a monologue.</w:t>
      </w:r>
    </w:p>
    <w:p>
      <w:pPr>
        <w:pStyle w:val="BodyText"/>
      </w:pPr>
      <w:r>
        <w:t xml:space="preserve">My proposal for the internship includes three specific contributions I aim to make during my tenure: First, developing research protocols for cultural context in scripts—especially regarding regional dialects across Egypt. Second, assisting in creating accessible performance workshops for community groups at your neighborhood centers. Third, documenting rehearsal processes through ethnographic photography to preserve the creative journey of productions like "Nile Echoes" for future educational programs. I have attached my portfolio containing video samples from my campus productions and community theater work, including a short film I directed about Cairo's street artists that was featured at the 2023 Aswan Film Festival.</w:t>
      </w:r>
    </w:p>
    <w:p>
      <w:pPr>
        <w:pStyle w:val="BodyText"/>
      </w:pPr>
      <w:r>
        <w:t xml:space="preserve">The significance of this internship cannot be overstated for my development as an Actor. Egypt Cairo represents the epicenter where ancient storytelling traditions meet contemporary expression—a fusion essential for a global Actor today. I have meticulously researched your institution's approach to actor training, particularly your collaboration with the Cairo International Festival, and I am eager to learn from artists who navigate this delicate balance daily. My fluency in Arabic (Modern Standard and Cairene dialect), plus intermediate English and basic French—all vital for international co-productions—positions me to contribute immediately while expanding my creative vocabulary under your mentorship.</w:t>
      </w:r>
    </w:p>
    <w:p>
      <w:pPr>
        <w:pStyle w:val="BodyText"/>
      </w:pPr>
      <w:r>
        <w:t xml:space="preserve">I have always believed that the most transformative acting occurs when an Artist fully embraces their environment. In Egypt Cairo, this means understanding how the call to prayer shapes a character's emotional journey, how traffic patterns influence scene blocking in street performances, and how historic sites like the Citadel inspire dramatic tension. This holistic perspective is precisely what I hope to cultivate through your internship program. I am prepared to dedicate myself fully—whether assisting with set construction on location in Old Cairo, participating in auditions for new productions at your studio, or supporting community outreach initiatives across the city.</w:t>
      </w:r>
    </w:p>
    <w:p>
      <w:pPr>
        <w:pStyle w:val="BodyText"/>
      </w:pPr>
      <w:r>
        <w:t xml:space="preserve">Thank you for considering my</w:t>
      </w:r>
      <w:r>
        <w:t xml:space="preserve"> </w:t>
      </w:r>
      <w:r>
        <w:rPr>
          <w:iCs/>
          <w:i/>
        </w:rPr>
        <w:t xml:space="preserve">Internship Application Letter</w:t>
      </w:r>
      <w:r>
        <w:t xml:space="preserve">. I am confident that my background as a culturally grounded Actor, combined with my passion for Egypt Cairo's artistic legacy, aligns perfectly with your institution's mission. I would be honored to discuss how my skills can support your creative vision during a convenient time. My resume and portfolio provide further details about my training and experiences, and I am available for an interview at your earliest convenience.</w:t>
      </w:r>
    </w:p>
    <w:p>
      <w:pPr>
        <w:pStyle w:val="BodyText"/>
      </w:pPr>
      <w:r>
        <w:t xml:space="preserve">Respectfully yours,</w:t>
      </w:r>
      <w:r>
        <w:br/>
      </w:r>
      <w:r>
        <w:rPr>
          <w:bCs/>
          <w:b/>
        </w:rPr>
        <w:t xml:space="preserve">Amira Hassan</w:t>
      </w:r>
    </w:p>
    <w:p>
      <w:pPr>
        <w:pStyle w:val="BodyText"/>
      </w:pPr>
      <w:r>
        <w:t xml:space="preserve">Acting Internship Candidate | Cairo University Graduate (Performing Arts)</w:t>
      </w:r>
    </w:p>
    <w:p>
      <w:pPr>
        <w:pStyle w:val="BodyText"/>
      </w:pPr>
      <w:r>
        <w:t xml:space="preserve">Attachments:</w:t>
      </w:r>
    </w:p>
    <w:p>
      <w:pPr>
        <w:numPr>
          <w:ilvl w:val="0"/>
          <w:numId w:val="1001"/>
        </w:numPr>
        <w:pStyle w:val="Compact"/>
      </w:pPr>
      <w:r>
        <w:t xml:space="preserve">✓  Curriculum Vitae</w:t>
      </w:r>
    </w:p>
    <w:p>
      <w:pPr>
        <w:numPr>
          <w:ilvl w:val="0"/>
          <w:numId w:val="1001"/>
        </w:numPr>
        <w:pStyle w:val="Compact"/>
      </w:pPr>
      <w:r>
        <w:t xml:space="preserve">✓  Portfolio (Digital Video Samples)</w:t>
      </w:r>
    </w:p>
    <w:p>
      <w:pPr>
        <w:numPr>
          <w:ilvl w:val="0"/>
          <w:numId w:val="1001"/>
        </w:numPr>
        <w:pStyle w:val="Compact"/>
      </w:pPr>
      <w:r>
        <w:t xml:space="preserve">✓  Letter of Recommendation from Cairo Institute of Dramatic Arts</w:t>
      </w:r>
    </w:p>
    <w:p>
      <w:pPr>
        <w:pStyle w:val="FirstParagraph"/>
      </w:pPr>
      <w:r>
        <w:t xml:space="preserve">Word Count Verification: 827 words</w:t>
      </w:r>
    </w:p>
    <w:p>
      <w:pPr>
        <w:pStyle w:val="BodyText"/>
      </w:pPr>
      <w:r>
        <w:t xml:space="preserve">This document is a formal application for the Acting Internship position at your Cairo-based institution, emphasizing cultural integration and professional commitment to Egypt's artist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in Egypt Cairo</dc:title>
  <dc:creator/>
  <dc:language>en</dc:language>
  <cp:keywords/>
  <dcterms:created xsi:type="dcterms:W3CDTF">2026-04-30T01:23:49Z</dcterms:created>
  <dcterms:modified xsi:type="dcterms:W3CDTF">2026-04-30T01:23:49Z</dcterms:modified>
</cp:coreProperties>
</file>

<file path=docProps/custom.xml><?xml version="1.0" encoding="utf-8"?>
<Properties xmlns="http://schemas.openxmlformats.org/officeDocument/2006/custom-properties" xmlns:vt="http://schemas.openxmlformats.org/officeDocument/2006/docPropsVTypes"/>
</file>